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089D65C" w14:textId="77777777" w:rsidR="00C0755F" w:rsidRDefault="00136618">
      <w:pPr>
        <w:jc w:val="center"/>
        <w:rPr>
          <w:b/>
          <w:sz w:val="30"/>
          <w:szCs w:val="30"/>
        </w:rPr>
      </w:pPr>
      <w:r>
        <w:tab/>
      </w:r>
      <w:r>
        <w:rPr>
          <w:b/>
          <w:sz w:val="30"/>
          <w:szCs w:val="30"/>
        </w:rPr>
        <w:t>WBA - Assignment 1 - 2099</w:t>
      </w:r>
    </w:p>
    <w:p w14:paraId="72F16CCC" w14:textId="77777777" w:rsidR="00C0755F" w:rsidRDefault="00C0755F">
      <w:pPr>
        <w:jc w:val="center"/>
        <w:rPr>
          <w:b/>
          <w:sz w:val="30"/>
          <w:szCs w:val="30"/>
        </w:rPr>
      </w:pPr>
    </w:p>
    <w:p w14:paraId="32E7C52C" w14:textId="77777777" w:rsidR="00C0755F" w:rsidRDefault="00C0755F">
      <w:pPr>
        <w:rPr>
          <w:b/>
          <w:sz w:val="30"/>
          <w:szCs w:val="30"/>
        </w:rPr>
      </w:pPr>
    </w:p>
    <w:p w14:paraId="0083F497" w14:textId="77777777" w:rsidR="00C0755F" w:rsidRDefault="00136618">
      <w:r>
        <w:t>Tasks for Ahsan:</w:t>
      </w:r>
    </w:p>
    <w:p w14:paraId="614B02E5" w14:textId="77777777" w:rsidR="00C0755F" w:rsidRDefault="00136618">
      <w:pPr>
        <w:numPr>
          <w:ilvl w:val="0"/>
          <w:numId w:val="2"/>
        </w:numPr>
      </w:pPr>
      <w:r>
        <w:t xml:space="preserve">Class diagram and rationale for </w:t>
      </w:r>
      <w:r>
        <w:rPr>
          <w:color w:val="FF0000"/>
        </w:rPr>
        <w:t>Zombie attacks.</w:t>
      </w:r>
    </w:p>
    <w:p w14:paraId="15BAF452" w14:textId="77777777" w:rsidR="00C0755F" w:rsidRDefault="00136618">
      <w:pPr>
        <w:numPr>
          <w:ilvl w:val="0"/>
          <w:numId w:val="2"/>
        </w:numPr>
      </w:pPr>
      <w:r>
        <w:t xml:space="preserve">Class diagram and rationale for </w:t>
      </w:r>
      <w:r>
        <w:rPr>
          <w:color w:val="00FF00"/>
        </w:rPr>
        <w:t>Rising from the dead.</w:t>
      </w:r>
    </w:p>
    <w:p w14:paraId="403BA6A9" w14:textId="77777777" w:rsidR="00C0755F" w:rsidRDefault="00136618">
      <w:pPr>
        <w:numPr>
          <w:ilvl w:val="0"/>
          <w:numId w:val="2"/>
        </w:numPr>
      </w:pPr>
      <w:r>
        <w:t xml:space="preserve">Rationale for </w:t>
      </w:r>
      <w:r>
        <w:rPr>
          <w:color w:val="FF9900"/>
        </w:rPr>
        <w:t>Beating up the Zombies</w:t>
      </w:r>
      <w:r>
        <w:t>.</w:t>
      </w:r>
    </w:p>
    <w:p w14:paraId="4B757610" w14:textId="77777777" w:rsidR="00C0755F" w:rsidRDefault="00C0755F"/>
    <w:p w14:paraId="743F2764" w14:textId="77777777" w:rsidR="00C0755F" w:rsidRDefault="00C0755F"/>
    <w:p w14:paraId="35D71087" w14:textId="77777777" w:rsidR="00C0755F" w:rsidRDefault="00136618">
      <w:r>
        <w:t>Tasks for HinSeng Leong:</w:t>
      </w:r>
    </w:p>
    <w:p w14:paraId="16A1E5C9" w14:textId="77777777" w:rsidR="00C0755F" w:rsidRDefault="00136618">
      <w:pPr>
        <w:numPr>
          <w:ilvl w:val="0"/>
          <w:numId w:val="1"/>
        </w:numPr>
      </w:pPr>
      <w:r>
        <w:t xml:space="preserve">Class diagram and rationale for </w:t>
      </w:r>
      <w:r>
        <w:rPr>
          <w:color w:val="1155CC"/>
        </w:rPr>
        <w:t>Farmers and food.</w:t>
      </w:r>
    </w:p>
    <w:p w14:paraId="5BF90238" w14:textId="77777777" w:rsidR="00C0755F" w:rsidRDefault="00136618">
      <w:pPr>
        <w:numPr>
          <w:ilvl w:val="0"/>
          <w:numId w:val="1"/>
        </w:numPr>
      </w:pPr>
      <w:r>
        <w:t>Class diagram and rationale for</w:t>
      </w:r>
      <w:r>
        <w:rPr>
          <w:color w:val="FF00FF"/>
        </w:rPr>
        <w:t xml:space="preserve"> Crafting weapons.</w:t>
      </w:r>
    </w:p>
    <w:p w14:paraId="7AD71301" w14:textId="77777777" w:rsidR="00C0755F" w:rsidRDefault="00C0755F">
      <w:pPr>
        <w:ind w:left="720"/>
      </w:pPr>
    </w:p>
    <w:p w14:paraId="28010673" w14:textId="77777777" w:rsidR="00C0755F" w:rsidRDefault="00C0755F"/>
    <w:p w14:paraId="4A6131A2" w14:textId="77777777" w:rsidR="00C0755F" w:rsidRDefault="00136618">
      <w:r>
        <w:t>Tasks being done together:</w:t>
      </w:r>
    </w:p>
    <w:p w14:paraId="0DB9F51D" w14:textId="77777777" w:rsidR="00C0755F" w:rsidRDefault="00136618">
      <w:pPr>
        <w:numPr>
          <w:ilvl w:val="0"/>
          <w:numId w:val="3"/>
        </w:numPr>
      </w:pPr>
      <w:r>
        <w:t xml:space="preserve">Class diagram </w:t>
      </w:r>
      <w:r>
        <w:rPr>
          <w:color w:val="FF9900"/>
        </w:rPr>
        <w:t>Beating up the Zombies</w:t>
      </w:r>
    </w:p>
    <w:p w14:paraId="31FD042C" w14:textId="77777777" w:rsidR="00C0755F" w:rsidRDefault="00C0755F"/>
    <w:p w14:paraId="5295CD05" w14:textId="77777777" w:rsidR="00C0755F" w:rsidRDefault="00136618">
      <w:r>
        <w:t>We plan on finalising these tasks by Saturday morning, and plan on checking over each other’s work Saturday evening and submitting on Sunday.</w:t>
      </w:r>
    </w:p>
    <w:p w14:paraId="57E72C21" w14:textId="77777777" w:rsidR="00911227" w:rsidRDefault="00911227"/>
    <w:p w14:paraId="5A94DCBB" w14:textId="77777777" w:rsidR="00911227" w:rsidRDefault="00911227">
      <w:r>
        <w:t>HinSeng Leong: I accept this WBA</w:t>
      </w:r>
    </w:p>
    <w:p w14:paraId="1BE4DD9C" w14:textId="77777777" w:rsidR="00292405" w:rsidRDefault="00292405">
      <w:r>
        <w:t>Ahsan Zafar: I accept this WBA</w:t>
      </w:r>
    </w:p>
    <w:p w14:paraId="36165DD3" w14:textId="77777777" w:rsidR="00D753DC" w:rsidRDefault="00D753DC">
      <w:r>
        <w:t>---------------------------------------------------------------------------------------------------------------------------</w:t>
      </w:r>
    </w:p>
    <w:p w14:paraId="131A2B51" w14:textId="77777777" w:rsidR="00D753DC" w:rsidRDefault="00D753DC"/>
    <w:p w14:paraId="6DFC76B9" w14:textId="77777777" w:rsidR="00D753DC" w:rsidRDefault="00D753DC">
      <w:r>
        <w:t>[Addition for Assignment 2]</w:t>
      </w:r>
    </w:p>
    <w:p w14:paraId="09638F2C" w14:textId="77777777" w:rsidR="00D753DC" w:rsidRDefault="00D753DC"/>
    <w:p w14:paraId="4B78371E" w14:textId="77777777" w:rsidR="00D753DC" w:rsidRDefault="00D753DC">
      <w:r>
        <w:t>Tasks for Ahsan:</w:t>
      </w:r>
    </w:p>
    <w:p w14:paraId="5DE75336" w14:textId="77777777" w:rsidR="00D753DC" w:rsidRDefault="00D753DC" w:rsidP="00D753DC">
      <w:pPr>
        <w:pStyle w:val="ListParagraph"/>
        <w:numPr>
          <w:ilvl w:val="3"/>
          <w:numId w:val="3"/>
        </w:numPr>
        <w:ind w:left="851"/>
      </w:pPr>
      <w:r>
        <w:t>Code implementation for Zombie Attacks.</w:t>
      </w:r>
    </w:p>
    <w:p w14:paraId="0E702C3E" w14:textId="77777777" w:rsidR="00D753DC" w:rsidRDefault="00D753DC" w:rsidP="00D753DC">
      <w:pPr>
        <w:pStyle w:val="ListParagraph"/>
        <w:numPr>
          <w:ilvl w:val="3"/>
          <w:numId w:val="3"/>
        </w:numPr>
        <w:ind w:left="851"/>
      </w:pPr>
      <w:r>
        <w:t>Code implementation for Rising from the dead.</w:t>
      </w:r>
    </w:p>
    <w:p w14:paraId="005DF00A" w14:textId="77777777" w:rsidR="00D753DC" w:rsidRDefault="00D753DC" w:rsidP="00D753DC">
      <w:pPr>
        <w:pStyle w:val="ListParagraph"/>
        <w:numPr>
          <w:ilvl w:val="3"/>
          <w:numId w:val="3"/>
        </w:numPr>
        <w:ind w:left="851"/>
      </w:pPr>
      <w:r>
        <w:t>Code implementation for Beating Up the Zombies.</w:t>
      </w:r>
    </w:p>
    <w:p w14:paraId="2ECE54E0" w14:textId="77777777" w:rsidR="00D753DC" w:rsidRDefault="00D753DC"/>
    <w:p w14:paraId="3C9AD36B" w14:textId="77777777" w:rsidR="00D753DC" w:rsidRDefault="00D753DC">
      <w:r>
        <w:t>Tasks for HinSeng Leong:</w:t>
      </w:r>
    </w:p>
    <w:p w14:paraId="1AAD8105" w14:textId="77777777" w:rsidR="00D753DC" w:rsidRDefault="00D753DC" w:rsidP="00D753DC">
      <w:pPr>
        <w:pStyle w:val="ListParagraph"/>
        <w:numPr>
          <w:ilvl w:val="6"/>
          <w:numId w:val="3"/>
        </w:numPr>
        <w:ind w:left="851"/>
      </w:pPr>
      <w:r>
        <w:t>Code implementation for Crafting Weapons.</w:t>
      </w:r>
    </w:p>
    <w:p w14:paraId="0D3B6BCB" w14:textId="77777777" w:rsidR="00D753DC" w:rsidRDefault="00D753DC" w:rsidP="00D753DC">
      <w:pPr>
        <w:pStyle w:val="ListParagraph"/>
        <w:numPr>
          <w:ilvl w:val="6"/>
          <w:numId w:val="3"/>
        </w:numPr>
        <w:ind w:left="851"/>
      </w:pPr>
      <w:r>
        <w:t>Code implementation for Farmers and food.</w:t>
      </w:r>
    </w:p>
    <w:p w14:paraId="3BA30F75" w14:textId="77777777" w:rsidR="001D6C58" w:rsidRPr="001D6C58" w:rsidRDefault="001D6C58" w:rsidP="001D6C58"/>
    <w:p w14:paraId="7994C4A1" w14:textId="77777777" w:rsidR="001D6C58" w:rsidRPr="001D6C58" w:rsidRDefault="001D6C58" w:rsidP="001D6C58"/>
    <w:p w14:paraId="5B485F7B" w14:textId="77777777" w:rsidR="001D6C58" w:rsidRDefault="001D6C58" w:rsidP="001D6C58"/>
    <w:p w14:paraId="0283C96E" w14:textId="314EE99C" w:rsidR="001D6C58" w:rsidRPr="001D6C58" w:rsidRDefault="001D6C58" w:rsidP="001D6C58">
      <w:r>
        <w:t>HinSeng Leong: I accept this WBA</w:t>
      </w:r>
      <w:r w:rsidR="00C002A3">
        <w:t>.</w:t>
      </w:r>
      <w:bookmarkStart w:id="0" w:name="_GoBack"/>
      <w:bookmarkEnd w:id="0"/>
      <w:r w:rsidR="00C002A3">
        <w:br/>
        <w:t>Ahsan Zafar: I accept this WBA.</w:t>
      </w:r>
    </w:p>
    <w:sectPr w:rsidR="001D6C58" w:rsidRPr="001D6C58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0E0701B"/>
    <w:multiLevelType w:val="multilevel"/>
    <w:tmpl w:val="0D225244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342D597A"/>
    <w:multiLevelType w:val="multilevel"/>
    <w:tmpl w:val="EF2632F4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4F6C18F2"/>
    <w:multiLevelType w:val="multilevel"/>
    <w:tmpl w:val="58FC47A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YxMDM1NzAwNzI3MzJS0lEKTi0uzszPAykwrgUAmd1/aiwAAAA="/>
  </w:docVars>
  <w:rsids>
    <w:rsidRoot w:val="00C0755F"/>
    <w:rsid w:val="00136618"/>
    <w:rsid w:val="001D6C58"/>
    <w:rsid w:val="00292405"/>
    <w:rsid w:val="00911227"/>
    <w:rsid w:val="00C002A3"/>
    <w:rsid w:val="00C0755F"/>
    <w:rsid w:val="00D753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3D7B227"/>
  <w15:docId w15:val="{40948D0A-5BAA-4533-934E-60ED863324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Arial" w:hAnsi="Arial" w:cs="Arial"/>
        <w:sz w:val="22"/>
        <w:szCs w:val="22"/>
        <w:lang w:val="en-GB" w:eastAsia="zh-TW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ListParagraph">
    <w:name w:val="List Paragraph"/>
    <w:basedOn w:val="Normal"/>
    <w:uiPriority w:val="34"/>
    <w:qFormat/>
    <w:rsid w:val="00D753D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159</Words>
  <Characters>912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Ahsan Zafar</cp:lastModifiedBy>
  <cp:revision>6</cp:revision>
  <dcterms:created xsi:type="dcterms:W3CDTF">2020-05-08T10:06:00Z</dcterms:created>
  <dcterms:modified xsi:type="dcterms:W3CDTF">2020-05-22T06:54:00Z</dcterms:modified>
</cp:coreProperties>
</file>